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491"/>
        <w:gridCol w:w="344"/>
        <w:gridCol w:w="7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rPr/>
                      <m:t>Y</m:t>
                    </m:r>
                  </m:e>
                </m:groupChr>
                <m:r>
                  <m:rPr/>
                  <m:t>=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  <m:r>
                  <m:rPr/>
                  <m:t>+</m:t>
                </m:r>
                <m:r>
                  <m:rPr/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29.859</m:t>
              </m:r>
              <m:r>
                <m:rPr/>
                <m:t>+</m:t>
              </m:r>
              <m:r>
                <m:rPr/>
                <m:t>37.72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25</m:t>
              </m:r>
              <m:r>
                <m:rPr/>
                <m:t>,</m:t>
              </m:r>
              <m:r>
                <m:rPr/>
                <m:t>838.626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0.03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22</m:t>
              </m:r>
              <m:r>
                <m:rPr/>
                <m:t>,</m:t>
              </m:r>
              <m:r>
                <m:rPr/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62.825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18.23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'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c7f4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</cp:coreProperties>
</file>